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3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</w:t>
      </w:r>
      <w:r>
        <w:t xml:space="preserve"> </w:t>
      </w:r>
      <w:r>
        <w:t xml:space="preserve">des</w:t>
      </w:r>
      <w:r>
        <w:t xml:space="preserve"> </w:t>
      </w:r>
      <w:r>
        <w:t xml:space="preserve">grilles</w:t>
      </w:r>
      <w:r>
        <w:t xml:space="preserve"> </w:t>
      </w:r>
      <w:r>
        <w:t xml:space="preserve">d’évaluation</w:t>
      </w:r>
      <w:r>
        <w:t xml:space="preserve"> </w:t>
      </w:r>
      <w:r>
        <w:t xml:space="preserve">RDA</w:t>
      </w:r>
      <w:r>
        <w:t xml:space="preserve"> </w:t>
      </w:r>
      <w:r>
        <w:t xml:space="preserve">SHARC</w:t>
      </w:r>
    </w:p>
    <w:p>
      <w:pPr>
        <w:pStyle w:val="Author"/>
      </w:pPr>
      <w:r>
        <w:t xml:space="preserve">Antoine</w:t>
      </w:r>
      <w:r>
        <w:t xml:space="preserve"> </w:t>
      </w:r>
      <w:r>
        <w:t xml:space="preserve">Blanchard</w:t>
      </w:r>
    </w:p>
    <w:p>
      <w:pPr>
        <w:pStyle w:val="Date"/>
      </w:pPr>
      <w:r>
        <w:t xml:space="preserve">23/08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md+Shift+Enter</w:t>
      </w:r>
      <w:r>
        <w:t xml:space="preserve">.</w:t>
      </w:r>
    </w:p>
    <w:bookmarkStart w:id="21" w:name="import-et-nettoyage-des-données"/>
    <w:p>
      <w:pPr>
        <w:pStyle w:val="Heading2"/>
      </w:pPr>
      <w:r>
        <w:t xml:space="preserve">Import et nettoyage des donnée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ean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uste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uste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d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essi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oper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usable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ata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Clust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bookmarkEnd w:id="21"/>
    <w:bookmarkStart w:id="22" w:name="X329e116be33b398fc5bd793a91ff2df44dc9a12"/>
    <w:p>
      <w:pPr>
        <w:pStyle w:val="Heading2"/>
      </w:pPr>
      <w:r>
        <w:t xml:space="preserve">Classons les réponses possibles à chaque critère</w:t>
      </w:r>
    </w:p>
    <w:p>
      <w:pPr>
        <w:pStyle w:val="SourceCode"/>
      </w:pP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T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énotypage.DRO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bone.talv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nnées.Lid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bier.de.Guya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izot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yad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ométr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bone.du.s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énotypage.DROP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wide[,col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a_wide[,cols], facto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dat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ti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ata_wide[,col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a_wide[,cols], fct_explicit_na, </w:t>
      </w:r>
      <w:r>
        <w:rPr>
          <w:rStyle w:val="AttributeTok"/>
        </w:rPr>
        <w:t xml:space="preserve">na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wide[,col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a_wide[,cols], facto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dat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ti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T)</w:t>
      </w:r>
    </w:p>
    <w:bookmarkEnd w:id="22"/>
    <w:bookmarkStart w:id="23" w:name="Xf937439007c525f27cfcf237d839e0593508af0"/>
    <w:p>
      <w:pPr>
        <w:pStyle w:val="Heading2"/>
      </w:pPr>
      <w:r>
        <w:t xml:space="preserve">Passons de données wide à des données narrow</w:t>
      </w:r>
    </w:p>
    <w:p>
      <w:pPr>
        <w:pStyle w:val="SourceCode"/>
      </w:pPr>
      <w:r>
        <w:rPr>
          <w:rStyle w:val="NormalTok"/>
        </w:rPr>
        <w:t xml:space="preserve">data_nar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wi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cols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alu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set))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cols)` instead of `cols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bookmarkEnd w:id="23"/>
    <w:bookmarkStart w:id="35" w:name="Xae5a9ce7051b6e7c5d6540c4165cbf8e1be5331"/>
    <w:p>
      <w:pPr>
        <w:pStyle w:val="Heading2"/>
      </w:pPr>
      <w:r>
        <w:t xml:space="preserve">Représentons graphiquement les réponses à chaque critère</w:t>
      </w:r>
    </w:p>
    <w:p>
      <w:pPr>
        <w:pStyle w:val="SourceCode"/>
      </w:pPr>
      <w:r>
        <w:rPr>
          <w:rStyle w:val="NormalTok"/>
        </w:rPr>
        <w:t xml:space="preserve">data_narr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valu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se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files/figure-docx/barplot_parDatas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narr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métri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valu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se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files/figure-docx/tous_les_bar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narr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bone.du.s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valu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se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files/figure-docx/tous_les_bar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narr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bone.talve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valu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se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files/figure-docx/tous_les_bar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narr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T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valu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se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files/figure-docx/tous_les_bar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narr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énotypage.DROP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valu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se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files/figure-docx/tous_les_bar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narr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nées.Lid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valu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se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files/figure-docx/tous_les_bar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narr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bier.de.Guya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valu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se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files/figure-docx/tous_les_bar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narr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hizotr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valu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se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files/figure-docx/tous_les_bar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narr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yadi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valu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se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files/figure-docx/tous_les_bar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narr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énotypage.DROP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valu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se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files/figure-docx/tous_les_bar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des grilles d’évaluation RDA SHARC</dc:title>
  <dc:creator>Antoine Blanchard</dc:creator>
  <cp:keywords/>
  <dcterms:created xsi:type="dcterms:W3CDTF">2021-08-23T14:42:40Z</dcterms:created>
  <dcterms:modified xsi:type="dcterms:W3CDTF">2021-08-23T14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8/2021</vt:lpwstr>
  </property>
  <property fmtid="{D5CDD505-2E9C-101B-9397-08002B2CF9AE}" pid="3" name="output">
    <vt:lpwstr/>
  </property>
</Properties>
</file>